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11E175" w14:textId="4BA68AD8" w:rsidR="006F52F0" w:rsidRDefault="006F52F0" w:rsidP="00E878C3">
      <w:r w:rsidRPr="006F52F0">
        <w:rPr>
          <w:noProof/>
        </w:rPr>
        <w:drawing>
          <wp:inline distT="0" distB="0" distL="0" distR="0" wp14:anchorId="6984DADD" wp14:editId="20CBF5EF">
            <wp:extent cx="5943600" cy="793115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96313" w14:textId="23ECA6A8" w:rsidR="006F52F0" w:rsidRDefault="006F52F0" w:rsidP="00E878C3">
      <w:r w:rsidRPr="006F52F0">
        <w:rPr>
          <w:noProof/>
        </w:rPr>
        <w:drawing>
          <wp:inline distT="0" distB="0" distL="0" distR="0" wp14:anchorId="54958417" wp14:editId="06F94585">
            <wp:extent cx="1097375" cy="198137"/>
            <wp:effectExtent l="0" t="0" r="762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097375" cy="198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3F7C1" w14:textId="77777777" w:rsidR="006F52F0" w:rsidRDefault="006F52F0" w:rsidP="00E878C3"/>
    <w:p w14:paraId="48C23C5E" w14:textId="76ED68A2" w:rsidR="006F52F0" w:rsidRDefault="006F52F0" w:rsidP="00E878C3">
      <w:r w:rsidRPr="006F52F0">
        <w:rPr>
          <w:noProof/>
        </w:rPr>
        <w:drawing>
          <wp:inline distT="0" distB="0" distL="0" distR="0" wp14:anchorId="12C17C0F" wp14:editId="3271C924">
            <wp:extent cx="5943600" cy="927100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8D425" w14:textId="0E6997B4" w:rsidR="006F52F0" w:rsidRDefault="006F52F0" w:rsidP="00E878C3">
      <w:r w:rsidRPr="006F52F0">
        <w:rPr>
          <w:noProof/>
        </w:rPr>
        <w:drawing>
          <wp:inline distT="0" distB="0" distL="0" distR="0" wp14:anchorId="03ED89E5" wp14:editId="54A143E7">
            <wp:extent cx="5943600" cy="40195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910E0" w14:textId="77777777" w:rsidR="006F52F0" w:rsidRDefault="006F52F0" w:rsidP="00E878C3"/>
    <w:p w14:paraId="5AA53B54" w14:textId="3AD465FB" w:rsidR="006F52F0" w:rsidRDefault="006F52F0" w:rsidP="00E878C3">
      <w:r w:rsidRPr="006F52F0">
        <w:rPr>
          <w:noProof/>
        </w:rPr>
        <w:drawing>
          <wp:inline distT="0" distB="0" distL="0" distR="0" wp14:anchorId="308C204E" wp14:editId="0836E709">
            <wp:extent cx="5943600" cy="1016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1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8E48E" w14:textId="195132B5" w:rsidR="006F52F0" w:rsidRDefault="006F52F0" w:rsidP="00E878C3">
      <w:r w:rsidRPr="006F52F0">
        <w:rPr>
          <w:noProof/>
        </w:rPr>
        <w:drawing>
          <wp:inline distT="0" distB="0" distL="0" distR="0" wp14:anchorId="26ECD235" wp14:editId="6648FE50">
            <wp:extent cx="5364945" cy="220999"/>
            <wp:effectExtent l="0" t="0" r="762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64945" cy="220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315F4" w14:textId="77777777" w:rsidR="006F52F0" w:rsidRDefault="006F52F0" w:rsidP="00E878C3"/>
    <w:p w14:paraId="35DBA862" w14:textId="730324BC" w:rsidR="003B2679" w:rsidRDefault="006F52F0" w:rsidP="00E878C3">
      <w:r w:rsidRPr="006F52F0">
        <w:rPr>
          <w:noProof/>
        </w:rPr>
        <w:drawing>
          <wp:inline distT="0" distB="0" distL="0" distR="0" wp14:anchorId="5B29BE23" wp14:editId="37F371C2">
            <wp:extent cx="5943600" cy="3765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FB6A7" w14:textId="512BA52B" w:rsidR="006F52F0" w:rsidRDefault="006F52F0" w:rsidP="00E878C3">
      <w:r w:rsidRPr="006F52F0">
        <w:rPr>
          <w:noProof/>
        </w:rPr>
        <w:drawing>
          <wp:inline distT="0" distB="0" distL="0" distR="0" wp14:anchorId="126C3439" wp14:editId="37A89A72">
            <wp:extent cx="5943600" cy="4432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D9760" w14:textId="77777777" w:rsidR="006F52F0" w:rsidRDefault="006F52F0" w:rsidP="00E878C3"/>
    <w:p w14:paraId="277F8609" w14:textId="50E907D0" w:rsidR="006F52F0" w:rsidRDefault="006F52F0" w:rsidP="00E878C3">
      <w:r w:rsidRPr="006F52F0">
        <w:rPr>
          <w:noProof/>
        </w:rPr>
        <w:drawing>
          <wp:inline distT="0" distB="0" distL="0" distR="0" wp14:anchorId="67A53287" wp14:editId="04E55090">
            <wp:extent cx="5943600" cy="124904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49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83EC7" w14:textId="353A0377" w:rsidR="006F52F0" w:rsidRDefault="006F52F0" w:rsidP="00E878C3">
      <w:r w:rsidRPr="006F52F0">
        <w:rPr>
          <w:noProof/>
        </w:rPr>
        <w:lastRenderedPageBreak/>
        <w:drawing>
          <wp:inline distT="0" distB="0" distL="0" distR="0" wp14:anchorId="0DA3C3FA" wp14:editId="6962B30F">
            <wp:extent cx="5943600" cy="715645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C3CCB" w14:textId="77777777" w:rsidR="006F52F0" w:rsidRDefault="006F52F0" w:rsidP="00E878C3"/>
    <w:p w14:paraId="6075BB5D" w14:textId="4E04F087" w:rsidR="006F52F0" w:rsidRDefault="006F52F0" w:rsidP="00E878C3">
      <w:r w:rsidRPr="006F52F0">
        <w:rPr>
          <w:noProof/>
        </w:rPr>
        <w:drawing>
          <wp:inline distT="0" distB="0" distL="0" distR="0" wp14:anchorId="083B8C81" wp14:editId="32E95C11">
            <wp:extent cx="5943600" cy="18300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4FBAD" w14:textId="2438E5D4" w:rsidR="006F52F0" w:rsidRDefault="006F52F0" w:rsidP="00E878C3">
      <w:r w:rsidRPr="006F52F0">
        <w:rPr>
          <w:noProof/>
        </w:rPr>
        <w:drawing>
          <wp:inline distT="0" distB="0" distL="0" distR="0" wp14:anchorId="46D6E6CB" wp14:editId="2D5EC645">
            <wp:extent cx="5943600" cy="169799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7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5B867" w14:textId="63101EB5" w:rsidR="00E311B5" w:rsidRDefault="00E311B5" w:rsidP="00E878C3"/>
    <w:p w14:paraId="7C76F70B" w14:textId="3B5F3293" w:rsidR="00E311B5" w:rsidRDefault="00E311B5" w:rsidP="00E878C3">
      <w:r w:rsidRPr="00E311B5">
        <w:rPr>
          <w:noProof/>
        </w:rPr>
        <w:drawing>
          <wp:inline distT="0" distB="0" distL="0" distR="0" wp14:anchorId="7C070415" wp14:editId="3E82CF80">
            <wp:extent cx="5943600" cy="28956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3F968" w14:textId="53625464" w:rsidR="00E311B5" w:rsidRDefault="00E311B5" w:rsidP="00E878C3">
      <w:r w:rsidRPr="00E311B5">
        <w:rPr>
          <w:noProof/>
        </w:rPr>
        <w:drawing>
          <wp:inline distT="0" distB="0" distL="0" distR="0" wp14:anchorId="2551F371" wp14:editId="1BD4F25B">
            <wp:extent cx="5943600" cy="374650"/>
            <wp:effectExtent l="0" t="0" r="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C572B" w14:textId="2B3C65D4" w:rsidR="00E311B5" w:rsidRDefault="00E311B5" w:rsidP="00E878C3"/>
    <w:p w14:paraId="471B2EF6" w14:textId="1BF8DED2" w:rsidR="00E311B5" w:rsidRDefault="00E311B5" w:rsidP="00E878C3">
      <w:r w:rsidRPr="00E311B5">
        <w:rPr>
          <w:noProof/>
        </w:rPr>
        <w:drawing>
          <wp:inline distT="0" distB="0" distL="0" distR="0" wp14:anchorId="588A2A9F" wp14:editId="40B5DD55">
            <wp:extent cx="5943600" cy="340360"/>
            <wp:effectExtent l="0" t="0" r="0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8E912" w14:textId="7F09D3EC" w:rsidR="00E311B5" w:rsidRDefault="00E311B5" w:rsidP="00E878C3">
      <w:r w:rsidRPr="00E311B5">
        <w:rPr>
          <w:noProof/>
        </w:rPr>
        <w:drawing>
          <wp:inline distT="0" distB="0" distL="0" distR="0" wp14:anchorId="5E0EB276" wp14:editId="74E1370D">
            <wp:extent cx="5845047" cy="251482"/>
            <wp:effectExtent l="0" t="0" r="381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845047" cy="251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3FBA5" w14:textId="43D58D59" w:rsidR="00E311B5" w:rsidRDefault="00E311B5" w:rsidP="00E878C3"/>
    <w:p w14:paraId="729C5B75" w14:textId="736D8652" w:rsidR="00E311B5" w:rsidRDefault="00E311B5" w:rsidP="00E878C3"/>
    <w:p w14:paraId="4BC6EA81" w14:textId="77777777" w:rsidR="00E311B5" w:rsidRDefault="00E311B5" w:rsidP="00E878C3"/>
    <w:p w14:paraId="4EBD3629" w14:textId="6FBF6064" w:rsidR="00E311B5" w:rsidRDefault="00E311B5" w:rsidP="00E878C3">
      <w:r w:rsidRPr="00E311B5">
        <w:rPr>
          <w:noProof/>
        </w:rPr>
        <w:lastRenderedPageBreak/>
        <w:drawing>
          <wp:inline distT="0" distB="0" distL="0" distR="0" wp14:anchorId="3137B887" wp14:editId="41AEF37A">
            <wp:extent cx="4115157" cy="251482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15157" cy="251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1CAB3" w14:textId="0E747F1A" w:rsidR="00E311B5" w:rsidRDefault="00E311B5" w:rsidP="00E878C3">
      <w:r w:rsidRPr="00E311B5">
        <w:rPr>
          <w:noProof/>
        </w:rPr>
        <w:drawing>
          <wp:inline distT="0" distB="0" distL="0" distR="0" wp14:anchorId="127D49BD" wp14:editId="0C2D6056">
            <wp:extent cx="5943600" cy="40830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CCB35" w14:textId="054C8407" w:rsidR="006F3EB1" w:rsidRDefault="006F3EB1" w:rsidP="00E878C3"/>
    <w:p w14:paraId="6371B6DD" w14:textId="643C4703" w:rsidR="006F3EB1" w:rsidRDefault="006F3EB1" w:rsidP="00E878C3">
      <w:r w:rsidRPr="006F3EB1">
        <w:rPr>
          <w:noProof/>
        </w:rPr>
        <w:drawing>
          <wp:inline distT="0" distB="0" distL="0" distR="0" wp14:anchorId="26637935" wp14:editId="467727BD">
            <wp:extent cx="5943600" cy="398145"/>
            <wp:effectExtent l="0" t="0" r="0" b="190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D379F" w14:textId="069B97F3" w:rsidR="006F3EB1" w:rsidRDefault="006F3EB1" w:rsidP="00E878C3">
      <w:r w:rsidRPr="006F3EB1">
        <w:rPr>
          <w:noProof/>
        </w:rPr>
        <w:drawing>
          <wp:inline distT="0" distB="0" distL="0" distR="0" wp14:anchorId="388DC2AD" wp14:editId="31723D04">
            <wp:extent cx="3025402" cy="220999"/>
            <wp:effectExtent l="0" t="0" r="381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25402" cy="220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1026C" w14:textId="2107519C" w:rsidR="006F3EB1" w:rsidRDefault="006F3EB1" w:rsidP="00E878C3"/>
    <w:p w14:paraId="30D28665" w14:textId="3A8DC627" w:rsidR="006F3EB1" w:rsidRDefault="006F3EB1" w:rsidP="00E878C3">
      <w:r w:rsidRPr="006F3EB1">
        <w:rPr>
          <w:noProof/>
        </w:rPr>
        <w:drawing>
          <wp:inline distT="0" distB="0" distL="0" distR="0" wp14:anchorId="479DED87" wp14:editId="6D60EDC0">
            <wp:extent cx="5943600" cy="379730"/>
            <wp:effectExtent l="0" t="0" r="0" b="12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9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7931E" w14:textId="4F8B0A93" w:rsidR="006F3EB1" w:rsidRDefault="006F3EB1" w:rsidP="00E878C3">
      <w:r w:rsidRPr="006F3EB1">
        <w:rPr>
          <w:noProof/>
        </w:rPr>
        <w:drawing>
          <wp:inline distT="0" distB="0" distL="0" distR="0" wp14:anchorId="475DA640" wp14:editId="6EBFCF92">
            <wp:extent cx="1394581" cy="205758"/>
            <wp:effectExtent l="0" t="0" r="0" b="38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394581" cy="205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19108" w14:textId="35D93236" w:rsidR="006F3EB1" w:rsidRDefault="006F3EB1" w:rsidP="00E878C3"/>
    <w:p w14:paraId="68681430" w14:textId="6DB80FA8" w:rsidR="006F3EB1" w:rsidRDefault="006F3EB1" w:rsidP="00E878C3">
      <w:r w:rsidRPr="006F3EB1">
        <w:rPr>
          <w:noProof/>
        </w:rPr>
        <w:drawing>
          <wp:inline distT="0" distB="0" distL="0" distR="0" wp14:anchorId="35BFBAB1" wp14:editId="43C4BDF4">
            <wp:extent cx="5943600" cy="208407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D8DF3" w14:textId="68F09790" w:rsidR="006F3EB1" w:rsidRDefault="006F3EB1" w:rsidP="00E878C3">
      <w:r w:rsidRPr="006F3EB1">
        <w:rPr>
          <w:noProof/>
        </w:rPr>
        <w:drawing>
          <wp:inline distT="0" distB="0" distL="0" distR="0" wp14:anchorId="7BBC64A0" wp14:editId="056D4DCF">
            <wp:extent cx="1630821" cy="236240"/>
            <wp:effectExtent l="0" t="0" r="762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630821" cy="23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35510" w14:textId="42133A47" w:rsidR="00A611DA" w:rsidRDefault="00A611DA" w:rsidP="00E878C3"/>
    <w:p w14:paraId="76AF8C2F" w14:textId="7A846A58" w:rsidR="00A611DA" w:rsidRDefault="00A611DA" w:rsidP="00E878C3">
      <w:r w:rsidRPr="00A611DA">
        <w:rPr>
          <w:noProof/>
        </w:rPr>
        <w:drawing>
          <wp:inline distT="0" distB="0" distL="0" distR="0" wp14:anchorId="3FF78863" wp14:editId="15EE8581">
            <wp:extent cx="5943600" cy="51689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0B2EC" w14:textId="0677ACB3" w:rsidR="00A611DA" w:rsidRDefault="00A611DA" w:rsidP="00E878C3">
      <w:r w:rsidRPr="00A611DA">
        <w:rPr>
          <w:noProof/>
        </w:rPr>
        <w:drawing>
          <wp:inline distT="0" distB="0" distL="0" distR="0" wp14:anchorId="780B526A" wp14:editId="65659E52">
            <wp:extent cx="3276884" cy="281964"/>
            <wp:effectExtent l="0" t="0" r="0" b="381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276884" cy="281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8FAA3" w14:textId="6A78EB44" w:rsidR="00A611DA" w:rsidRDefault="00A611DA" w:rsidP="00E878C3"/>
    <w:p w14:paraId="3BE69141" w14:textId="4D41463D" w:rsidR="00A611DA" w:rsidRDefault="00A611DA" w:rsidP="00E878C3">
      <w:r w:rsidRPr="00A611DA">
        <w:rPr>
          <w:noProof/>
        </w:rPr>
        <w:drawing>
          <wp:inline distT="0" distB="0" distL="0" distR="0" wp14:anchorId="57761B61" wp14:editId="3A759E28">
            <wp:extent cx="5943600" cy="353060"/>
            <wp:effectExtent l="0" t="0" r="0" b="88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0669A" w14:textId="67457E73" w:rsidR="00A611DA" w:rsidRDefault="00A611DA" w:rsidP="00E878C3">
      <w:r w:rsidRPr="00A611DA">
        <w:rPr>
          <w:noProof/>
        </w:rPr>
        <w:lastRenderedPageBreak/>
        <w:drawing>
          <wp:inline distT="0" distB="0" distL="0" distR="0" wp14:anchorId="16740B19" wp14:editId="7CDA8C4E">
            <wp:extent cx="2088061" cy="281964"/>
            <wp:effectExtent l="0" t="0" r="7620" b="381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088061" cy="281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0F431" w14:textId="53D4F181" w:rsidR="00A611DA" w:rsidRDefault="00A611DA" w:rsidP="00E878C3"/>
    <w:p w14:paraId="2B41B662" w14:textId="6C970416" w:rsidR="00A611DA" w:rsidRDefault="00A611DA" w:rsidP="00E878C3">
      <w:r w:rsidRPr="00A611DA">
        <w:rPr>
          <w:noProof/>
        </w:rPr>
        <w:drawing>
          <wp:inline distT="0" distB="0" distL="0" distR="0" wp14:anchorId="4E7025D0" wp14:editId="72F2EDBB">
            <wp:extent cx="5943600" cy="49847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4A238" w14:textId="1ED2F644" w:rsidR="00A611DA" w:rsidRDefault="00A611DA" w:rsidP="00E878C3">
      <w:r w:rsidRPr="00A611DA">
        <w:rPr>
          <w:noProof/>
        </w:rPr>
        <w:drawing>
          <wp:inline distT="0" distB="0" distL="0" distR="0" wp14:anchorId="23E5F876" wp14:editId="7BA25CE7">
            <wp:extent cx="5943600" cy="42037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3E5B5B" w14:textId="3DA3843C" w:rsidR="00A611DA" w:rsidRDefault="00A611DA" w:rsidP="00E878C3"/>
    <w:p w14:paraId="4514D228" w14:textId="634314A3" w:rsidR="00A611DA" w:rsidRDefault="009128C6" w:rsidP="00E878C3">
      <w:r w:rsidRPr="009128C6">
        <w:rPr>
          <w:noProof/>
        </w:rPr>
        <w:drawing>
          <wp:inline distT="0" distB="0" distL="0" distR="0" wp14:anchorId="17C73626" wp14:editId="41D6A9F6">
            <wp:extent cx="5943600" cy="607060"/>
            <wp:effectExtent l="0" t="0" r="0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B9BFD" w14:textId="3E4D6027" w:rsidR="009128C6" w:rsidRDefault="009128C6" w:rsidP="00E878C3">
      <w:r w:rsidRPr="009128C6">
        <w:rPr>
          <w:noProof/>
        </w:rPr>
        <w:drawing>
          <wp:inline distT="0" distB="0" distL="0" distR="0" wp14:anchorId="72260DF4" wp14:editId="38F230F8">
            <wp:extent cx="3535986" cy="220999"/>
            <wp:effectExtent l="0" t="0" r="7620" b="762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535986" cy="220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E8BA4" w14:textId="3E30CE0B" w:rsidR="009128C6" w:rsidRDefault="009128C6" w:rsidP="00E878C3"/>
    <w:p w14:paraId="715D41AD" w14:textId="77837C89" w:rsidR="009128C6" w:rsidRDefault="009128C6" w:rsidP="00E878C3">
      <w:r w:rsidRPr="009128C6">
        <w:rPr>
          <w:noProof/>
        </w:rPr>
        <w:drawing>
          <wp:inline distT="0" distB="0" distL="0" distR="0" wp14:anchorId="35BA8919" wp14:editId="3F533E22">
            <wp:extent cx="5943600" cy="130238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2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D79FA" w14:textId="26AADA54" w:rsidR="009128C6" w:rsidRDefault="009128C6" w:rsidP="00E878C3">
      <w:r w:rsidRPr="009128C6">
        <w:rPr>
          <w:noProof/>
        </w:rPr>
        <w:drawing>
          <wp:inline distT="0" distB="0" distL="0" distR="0" wp14:anchorId="76E0BFF0" wp14:editId="04CC24C2">
            <wp:extent cx="5943600" cy="154432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696AB" w14:textId="236E3A6E" w:rsidR="009128C6" w:rsidRDefault="009128C6" w:rsidP="00E878C3"/>
    <w:p w14:paraId="56C451D8" w14:textId="14F86C91" w:rsidR="009128C6" w:rsidRDefault="009128C6" w:rsidP="00E878C3">
      <w:r w:rsidRPr="009128C6">
        <w:rPr>
          <w:noProof/>
        </w:rPr>
        <w:drawing>
          <wp:inline distT="0" distB="0" distL="0" distR="0" wp14:anchorId="16F104AF" wp14:editId="1BB54A84">
            <wp:extent cx="5943600" cy="31115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9BC83" w14:textId="5245B67F" w:rsidR="009128C6" w:rsidRDefault="009128C6" w:rsidP="00E878C3">
      <w:r w:rsidRPr="009128C6">
        <w:rPr>
          <w:noProof/>
        </w:rPr>
        <w:drawing>
          <wp:inline distT="0" distB="0" distL="0" distR="0" wp14:anchorId="208B4A78" wp14:editId="0876D7E9">
            <wp:extent cx="5943600" cy="551180"/>
            <wp:effectExtent l="0" t="0" r="0" b="12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71075" w14:textId="07F1F4FB" w:rsidR="009128C6" w:rsidRDefault="009128C6" w:rsidP="00E878C3"/>
    <w:p w14:paraId="685006DD" w14:textId="7DDB62ED" w:rsidR="009128C6" w:rsidRDefault="007E4397" w:rsidP="00E878C3">
      <w:r w:rsidRPr="007E4397">
        <w:rPr>
          <w:noProof/>
        </w:rPr>
        <w:lastRenderedPageBreak/>
        <w:drawing>
          <wp:inline distT="0" distB="0" distL="0" distR="0" wp14:anchorId="5FE6B5E1" wp14:editId="13033A2C">
            <wp:extent cx="5943600" cy="33147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F2019" w14:textId="6C681419" w:rsidR="007E4397" w:rsidRDefault="007E4397" w:rsidP="00E878C3">
      <w:r w:rsidRPr="007E4397">
        <w:rPr>
          <w:noProof/>
        </w:rPr>
        <w:drawing>
          <wp:inline distT="0" distB="0" distL="0" distR="0" wp14:anchorId="5364E97B" wp14:editId="615DF40A">
            <wp:extent cx="5479255" cy="167655"/>
            <wp:effectExtent l="0" t="0" r="7620" b="381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479255" cy="167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7F592" w14:textId="6FEDD1A8" w:rsidR="007E4397" w:rsidRDefault="007E4397" w:rsidP="00E878C3"/>
    <w:p w14:paraId="119117EA" w14:textId="5A214F4B" w:rsidR="007E4397" w:rsidRDefault="007E4397" w:rsidP="00E878C3">
      <w:r w:rsidRPr="007E4397">
        <w:rPr>
          <w:noProof/>
        </w:rPr>
        <w:drawing>
          <wp:inline distT="0" distB="0" distL="0" distR="0" wp14:anchorId="180ED505" wp14:editId="3E799A4D">
            <wp:extent cx="5943600" cy="63246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BC97C" w14:textId="022CC54D" w:rsidR="007E4397" w:rsidRDefault="007E4397" w:rsidP="00E878C3">
      <w:r w:rsidRPr="007E4397">
        <w:rPr>
          <w:noProof/>
        </w:rPr>
        <w:drawing>
          <wp:inline distT="0" distB="0" distL="0" distR="0" wp14:anchorId="294ABB46" wp14:editId="32FF2B4C">
            <wp:extent cx="1935648" cy="220999"/>
            <wp:effectExtent l="0" t="0" r="7620" b="76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935648" cy="220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9C16A" w14:textId="292AD8A0" w:rsidR="007E4397" w:rsidRDefault="007E4397" w:rsidP="00E878C3"/>
    <w:p w14:paraId="6BC54C43" w14:textId="09E82051" w:rsidR="007E4397" w:rsidRDefault="007E4397" w:rsidP="00E878C3">
      <w:r w:rsidRPr="007E4397">
        <w:rPr>
          <w:noProof/>
        </w:rPr>
        <w:drawing>
          <wp:inline distT="0" distB="0" distL="0" distR="0" wp14:anchorId="53FAA007" wp14:editId="175A9A8F">
            <wp:extent cx="5943600" cy="105600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56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C7807" w14:textId="09D32EAF" w:rsidR="007E4397" w:rsidRDefault="007E4397" w:rsidP="00E878C3">
      <w:r w:rsidRPr="007E4397">
        <w:rPr>
          <w:noProof/>
        </w:rPr>
        <w:drawing>
          <wp:inline distT="0" distB="0" distL="0" distR="0" wp14:anchorId="5D0C30AA" wp14:editId="37B3DA87">
            <wp:extent cx="3787468" cy="906859"/>
            <wp:effectExtent l="0" t="0" r="3810" b="762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787468" cy="906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2A78D" w14:textId="54982173" w:rsidR="007E4397" w:rsidRDefault="007E4397" w:rsidP="00E878C3"/>
    <w:p w14:paraId="6B48226D" w14:textId="64A74075" w:rsidR="007E4397" w:rsidRDefault="005D6D73" w:rsidP="00E878C3">
      <w:r w:rsidRPr="005D6D73">
        <w:rPr>
          <w:noProof/>
        </w:rPr>
        <w:drawing>
          <wp:inline distT="0" distB="0" distL="0" distR="0" wp14:anchorId="6AA23472" wp14:editId="37EEF12E">
            <wp:extent cx="5943600" cy="770255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0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0C508" w14:textId="1A64FDCF" w:rsidR="005D6D73" w:rsidRDefault="00DC0265" w:rsidP="00E878C3">
      <w:r w:rsidRPr="00DC0265">
        <w:rPr>
          <w:noProof/>
        </w:rPr>
        <w:drawing>
          <wp:inline distT="0" distB="0" distL="0" distR="0" wp14:anchorId="18DD821E" wp14:editId="35FF336F">
            <wp:extent cx="5943600" cy="38290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9AD24" w14:textId="042407BD" w:rsidR="00DC0265" w:rsidRDefault="00DC0265" w:rsidP="00E878C3"/>
    <w:p w14:paraId="75497FF9" w14:textId="73C18415" w:rsidR="00DC0265" w:rsidRDefault="00DC0265" w:rsidP="00E878C3">
      <w:r w:rsidRPr="00DC0265">
        <w:rPr>
          <w:noProof/>
        </w:rPr>
        <w:drawing>
          <wp:inline distT="0" distB="0" distL="0" distR="0" wp14:anchorId="41025F4D" wp14:editId="1E4FBAE4">
            <wp:extent cx="5943600" cy="332105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50FDD" w14:textId="3C32AB3B" w:rsidR="00DC0265" w:rsidRDefault="00DC0265" w:rsidP="00E878C3">
      <w:r w:rsidRPr="00DC0265">
        <w:rPr>
          <w:noProof/>
        </w:rPr>
        <w:drawing>
          <wp:inline distT="0" distB="0" distL="0" distR="0" wp14:anchorId="6953777D" wp14:editId="5D6D1104">
            <wp:extent cx="5943600" cy="321945"/>
            <wp:effectExtent l="0" t="0" r="0" b="190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FDC08" w14:textId="7C86E089" w:rsidR="00DC0265" w:rsidRDefault="00DC0265" w:rsidP="00E878C3"/>
    <w:p w14:paraId="5D60F036" w14:textId="4F112F6E" w:rsidR="00DC0265" w:rsidRDefault="00DC0265" w:rsidP="00E878C3">
      <w:r w:rsidRPr="00DC0265">
        <w:rPr>
          <w:noProof/>
        </w:rPr>
        <w:drawing>
          <wp:inline distT="0" distB="0" distL="0" distR="0" wp14:anchorId="36266F80" wp14:editId="34A8E976">
            <wp:extent cx="5943600" cy="30607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56773" w14:textId="2C7ED22F" w:rsidR="00DC0265" w:rsidRDefault="00DC0265" w:rsidP="00E878C3">
      <w:r w:rsidRPr="00DC0265">
        <w:rPr>
          <w:noProof/>
        </w:rPr>
        <w:lastRenderedPageBreak/>
        <w:drawing>
          <wp:inline distT="0" distB="0" distL="0" distR="0" wp14:anchorId="122CB144" wp14:editId="57993B25">
            <wp:extent cx="5799323" cy="205758"/>
            <wp:effectExtent l="0" t="0" r="0" b="381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799323" cy="205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22374" w14:textId="586C0A48" w:rsidR="00DC0265" w:rsidRDefault="00DC0265" w:rsidP="00E878C3"/>
    <w:p w14:paraId="43D33EF4" w14:textId="0DA84B87" w:rsidR="00DC0265" w:rsidRDefault="00DC0265" w:rsidP="00E878C3">
      <w:r w:rsidRPr="00DC0265">
        <w:rPr>
          <w:noProof/>
        </w:rPr>
        <w:drawing>
          <wp:inline distT="0" distB="0" distL="0" distR="0" wp14:anchorId="53A627B7" wp14:editId="5C0D84B0">
            <wp:extent cx="5943600" cy="1078865"/>
            <wp:effectExtent l="0" t="0" r="0" b="698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629A0" w14:textId="172E83BD" w:rsidR="00DC0265" w:rsidRDefault="00DC0265" w:rsidP="00E878C3">
      <w:r w:rsidRPr="00DC0265">
        <w:rPr>
          <w:noProof/>
        </w:rPr>
        <w:drawing>
          <wp:inline distT="0" distB="0" distL="0" distR="0" wp14:anchorId="3D899535" wp14:editId="622DF5C2">
            <wp:extent cx="2933954" cy="182896"/>
            <wp:effectExtent l="0" t="0" r="0" b="762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933954" cy="182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0975D" w14:textId="563BC358" w:rsidR="00DD2C22" w:rsidRDefault="00DD2C22" w:rsidP="00E878C3"/>
    <w:p w14:paraId="4DC1EAD9" w14:textId="6B9A7EEF" w:rsidR="00DD2C22" w:rsidRDefault="00DD2C22" w:rsidP="00E878C3">
      <w:r w:rsidRPr="00DD2C22">
        <w:rPr>
          <w:noProof/>
        </w:rPr>
        <w:drawing>
          <wp:inline distT="0" distB="0" distL="0" distR="0" wp14:anchorId="33E84DA8" wp14:editId="05DF8914">
            <wp:extent cx="5943600" cy="34798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47948" w14:textId="3C945C78" w:rsidR="00DD2C22" w:rsidRDefault="00DD2C22" w:rsidP="00E878C3">
      <w:r w:rsidRPr="00DD2C22">
        <w:rPr>
          <w:noProof/>
        </w:rPr>
        <w:drawing>
          <wp:inline distT="0" distB="0" distL="0" distR="0" wp14:anchorId="58F90141" wp14:editId="63B1F1C1">
            <wp:extent cx="4359018" cy="198137"/>
            <wp:effectExtent l="0" t="0" r="381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359018" cy="198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C3BE4" w14:textId="202B2204" w:rsidR="00DD2C22" w:rsidRDefault="00DD2C22" w:rsidP="00E878C3"/>
    <w:p w14:paraId="31C4B5B1" w14:textId="3204637D" w:rsidR="00DD2C22" w:rsidRDefault="00DD2C22" w:rsidP="00E878C3">
      <w:r w:rsidRPr="00DD2C22">
        <w:rPr>
          <w:noProof/>
        </w:rPr>
        <w:drawing>
          <wp:inline distT="0" distB="0" distL="0" distR="0" wp14:anchorId="0FAC547A" wp14:editId="31F22864">
            <wp:extent cx="5943600" cy="45847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9801C" w14:textId="7FBFA656" w:rsidR="00DD2C22" w:rsidRDefault="00DD2C22" w:rsidP="00E878C3">
      <w:r w:rsidRPr="00DD2C22">
        <w:rPr>
          <w:noProof/>
        </w:rPr>
        <w:drawing>
          <wp:inline distT="0" distB="0" distL="0" distR="0" wp14:anchorId="53402AFB" wp14:editId="0B20ADFE">
            <wp:extent cx="5943600" cy="361315"/>
            <wp:effectExtent l="0" t="0" r="0" b="63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D32DD" w14:textId="4B6070F2" w:rsidR="00DD2C22" w:rsidRDefault="00DD2C22" w:rsidP="00E878C3"/>
    <w:p w14:paraId="4DD9D399" w14:textId="2081CB21" w:rsidR="00DD2C22" w:rsidRDefault="00DD2C22" w:rsidP="00E878C3">
      <w:r w:rsidRPr="00DD2C22">
        <w:rPr>
          <w:noProof/>
        </w:rPr>
        <w:drawing>
          <wp:inline distT="0" distB="0" distL="0" distR="0" wp14:anchorId="11AB70BE" wp14:editId="391973F2">
            <wp:extent cx="5943600" cy="1564005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6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A7E04" w14:textId="4236439D" w:rsidR="00DD2C22" w:rsidRDefault="00DD2C22" w:rsidP="00E878C3">
      <w:r w:rsidRPr="00DD2C22">
        <w:rPr>
          <w:noProof/>
        </w:rPr>
        <w:drawing>
          <wp:inline distT="0" distB="0" distL="0" distR="0" wp14:anchorId="2FC217FA" wp14:editId="024B36EB">
            <wp:extent cx="5943600" cy="375285"/>
            <wp:effectExtent l="0" t="0" r="0" b="571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CC357" w14:textId="686EAA42" w:rsidR="00274851" w:rsidRDefault="00274851" w:rsidP="00E878C3"/>
    <w:p w14:paraId="78869504" w14:textId="11B4770A" w:rsidR="00274851" w:rsidRDefault="00274851" w:rsidP="00E878C3">
      <w:r w:rsidRPr="00274851">
        <w:rPr>
          <w:noProof/>
        </w:rPr>
        <w:drawing>
          <wp:inline distT="0" distB="0" distL="0" distR="0" wp14:anchorId="708830D1" wp14:editId="6AA331A5">
            <wp:extent cx="5943600" cy="473710"/>
            <wp:effectExtent l="0" t="0" r="0" b="254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3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763EB" w14:textId="28A7AFF7" w:rsidR="00274851" w:rsidRDefault="00274851" w:rsidP="00E878C3">
      <w:r w:rsidRPr="00274851">
        <w:rPr>
          <w:noProof/>
        </w:rPr>
        <w:drawing>
          <wp:inline distT="0" distB="0" distL="0" distR="0" wp14:anchorId="5209B1A4" wp14:editId="58F0CAFA">
            <wp:extent cx="3078747" cy="259102"/>
            <wp:effectExtent l="0" t="0" r="7620" b="762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078747" cy="259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653B9" w14:textId="514D0ED4" w:rsidR="00274851" w:rsidRDefault="00274851" w:rsidP="00E878C3"/>
    <w:p w14:paraId="143EC531" w14:textId="11FE9C42" w:rsidR="00274851" w:rsidRDefault="00274851" w:rsidP="00E878C3">
      <w:r w:rsidRPr="00274851">
        <w:rPr>
          <w:noProof/>
        </w:rPr>
        <w:drawing>
          <wp:inline distT="0" distB="0" distL="0" distR="0" wp14:anchorId="00C92501" wp14:editId="4E258F7D">
            <wp:extent cx="5943600" cy="1344930"/>
            <wp:effectExtent l="0" t="0" r="0" b="762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4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D4E64" w14:textId="1480067D" w:rsidR="00274851" w:rsidRDefault="00274851" w:rsidP="00E878C3">
      <w:r w:rsidRPr="00274851">
        <w:rPr>
          <w:noProof/>
        </w:rPr>
        <w:drawing>
          <wp:inline distT="0" distB="0" distL="0" distR="0" wp14:anchorId="72A4CF6F" wp14:editId="37B6D561">
            <wp:extent cx="1905165" cy="190517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1905165" cy="190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5AD39" w14:textId="395325F2" w:rsidR="002B3EAB" w:rsidRDefault="002B3EAB" w:rsidP="00E878C3"/>
    <w:p w14:paraId="45E37E45" w14:textId="2672A549" w:rsidR="002B3EAB" w:rsidRDefault="002B3EAB" w:rsidP="00E878C3">
      <w:r w:rsidRPr="002B3EAB">
        <w:drawing>
          <wp:inline distT="0" distB="0" distL="0" distR="0" wp14:anchorId="143DDDED" wp14:editId="074969F6">
            <wp:extent cx="5943600" cy="179705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BADB9" w14:textId="37400B59" w:rsidR="002B3EAB" w:rsidRDefault="002B3EAB" w:rsidP="00E878C3">
      <w:r w:rsidRPr="002B3EAB">
        <w:drawing>
          <wp:inline distT="0" distB="0" distL="0" distR="0" wp14:anchorId="4752F0E4" wp14:editId="0A9CAA5B">
            <wp:extent cx="5943600" cy="685800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02834" w14:textId="4587484E" w:rsidR="002B3EAB" w:rsidRDefault="002B3EAB" w:rsidP="00E878C3"/>
    <w:p w14:paraId="71EDA270" w14:textId="66200C5A" w:rsidR="002B3EAB" w:rsidRDefault="002B3EAB" w:rsidP="00E878C3">
      <w:r w:rsidRPr="002B3EAB">
        <w:drawing>
          <wp:inline distT="0" distB="0" distL="0" distR="0" wp14:anchorId="04DB1302" wp14:editId="71124CFA">
            <wp:extent cx="5943600" cy="854710"/>
            <wp:effectExtent l="0" t="0" r="0" b="254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5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6CA82" w14:textId="56CCAD9F" w:rsidR="002B3EAB" w:rsidRDefault="002B3EAB" w:rsidP="00E878C3">
      <w:r w:rsidRPr="002B3EAB">
        <w:drawing>
          <wp:inline distT="0" distB="0" distL="0" distR="0" wp14:anchorId="0683109B" wp14:editId="60A937C0">
            <wp:extent cx="5943600" cy="360045"/>
            <wp:effectExtent l="0" t="0" r="0" b="190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D83AF" w14:textId="39665909" w:rsidR="002B3EAB" w:rsidRDefault="002B3EAB" w:rsidP="00E878C3"/>
    <w:p w14:paraId="2672783A" w14:textId="01241773" w:rsidR="002B3EAB" w:rsidRDefault="002B3EAB" w:rsidP="00E878C3">
      <w:r w:rsidRPr="002B3EAB">
        <w:drawing>
          <wp:inline distT="0" distB="0" distL="0" distR="0" wp14:anchorId="6D0A158F" wp14:editId="65DD982E">
            <wp:extent cx="5943600" cy="916305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1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4381E" w14:textId="1AE3757B" w:rsidR="002B3EAB" w:rsidRDefault="002B3EAB" w:rsidP="00E878C3">
      <w:r w:rsidRPr="002B3EAB">
        <w:drawing>
          <wp:inline distT="0" distB="0" distL="0" distR="0" wp14:anchorId="2055A882" wp14:editId="112E3E47">
            <wp:extent cx="4404742" cy="198137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404742" cy="198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EABB4" w14:textId="6AADDED2" w:rsidR="00B86189" w:rsidRDefault="00B86189" w:rsidP="00E878C3"/>
    <w:p w14:paraId="2B4A149A" w14:textId="429BECC4" w:rsidR="00B86189" w:rsidRDefault="00B86189" w:rsidP="00E878C3">
      <w:r w:rsidRPr="00B86189">
        <w:drawing>
          <wp:inline distT="0" distB="0" distL="0" distR="0" wp14:anchorId="189F70D1" wp14:editId="071EC5EE">
            <wp:extent cx="5943600" cy="647700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6E29B" w14:textId="3A86D93D" w:rsidR="00B86189" w:rsidRDefault="00B86189" w:rsidP="00E878C3">
      <w:r w:rsidRPr="00B86189">
        <w:drawing>
          <wp:inline distT="0" distB="0" distL="0" distR="0" wp14:anchorId="2339A91A" wp14:editId="76190FFA">
            <wp:extent cx="1996613" cy="220999"/>
            <wp:effectExtent l="0" t="0" r="3810" b="762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1996613" cy="220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8D6E5" w14:textId="635950E2" w:rsidR="00B86189" w:rsidRDefault="00B86189" w:rsidP="00E878C3"/>
    <w:p w14:paraId="7480E323" w14:textId="05841914" w:rsidR="00B86189" w:rsidRDefault="00B86189" w:rsidP="00E878C3">
      <w:r w:rsidRPr="00B86189">
        <w:drawing>
          <wp:inline distT="0" distB="0" distL="0" distR="0" wp14:anchorId="5E8A44FC" wp14:editId="4C737CB5">
            <wp:extent cx="5943600" cy="301625"/>
            <wp:effectExtent l="0" t="0" r="0" b="317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2C844" w14:textId="1F1CC64F" w:rsidR="00B86189" w:rsidRDefault="00B86189" w:rsidP="00E878C3">
      <w:r w:rsidRPr="00B86189">
        <w:drawing>
          <wp:inline distT="0" distB="0" distL="0" distR="0" wp14:anchorId="29F8903E" wp14:editId="3FC26155">
            <wp:extent cx="1386960" cy="152413"/>
            <wp:effectExtent l="0" t="0" r="381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1386960" cy="152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082AB" w14:textId="56192DF7" w:rsidR="00B86189" w:rsidRDefault="00B86189" w:rsidP="00E878C3"/>
    <w:p w14:paraId="1F054376" w14:textId="74B40BAB" w:rsidR="00B86189" w:rsidRDefault="00B86189" w:rsidP="00E878C3">
      <w:r w:rsidRPr="00B86189">
        <w:drawing>
          <wp:inline distT="0" distB="0" distL="0" distR="0" wp14:anchorId="4B840BBC" wp14:editId="192D2A14">
            <wp:extent cx="5943600" cy="103251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3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0871F" w14:textId="70859EF1" w:rsidR="00B86189" w:rsidRPr="00E878C3" w:rsidRDefault="00B86189" w:rsidP="00E878C3">
      <w:r w:rsidRPr="00B86189">
        <w:drawing>
          <wp:inline distT="0" distB="0" distL="0" distR="0" wp14:anchorId="512F7DAF" wp14:editId="647601C7">
            <wp:extent cx="5943600" cy="732790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86189" w:rsidRPr="00E878C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BB7B97"/>
    <w:multiLevelType w:val="multilevel"/>
    <w:tmpl w:val="462A1E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0274C80"/>
    <w:multiLevelType w:val="multilevel"/>
    <w:tmpl w:val="179C3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1"/>
    <w:lvlOverride w:ilvl="4">
      <w:lvl w:ilvl="4">
        <w:numFmt w:val="bullet"/>
        <w:lvlText w:val="o"/>
        <w:lvlJc w:val="left"/>
        <w:pPr>
          <w:tabs>
            <w:tab w:val="num" w:pos="3600"/>
          </w:tabs>
          <w:ind w:left="3600" w:hanging="360"/>
        </w:pPr>
        <w:rPr>
          <w:rFonts w:ascii="Courier New" w:hAnsi="Courier New" w:hint="default"/>
          <w:sz w:val="20"/>
        </w:rPr>
      </w:lvl>
    </w:lvlOverride>
  </w:num>
  <w:num w:numId="3">
    <w:abstractNumId w:val="1"/>
    <w:lvlOverride w:ilvl="4">
      <w:lvl w:ilvl="4">
        <w:numFmt w:val="bullet"/>
        <w:lvlText w:val=""/>
        <w:lvlJc w:val="left"/>
        <w:pPr>
          <w:tabs>
            <w:tab w:val="num" w:pos="3600"/>
          </w:tabs>
          <w:ind w:left="3600" w:hanging="360"/>
        </w:pPr>
        <w:rPr>
          <w:rFonts w:ascii="Wingdings" w:hAnsi="Wingdings" w:hint="default"/>
          <w:sz w:val="20"/>
        </w:rPr>
      </w:lvl>
    </w:lvlOverride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NLG0NDQ1NjM2tDRR0lEKTi0uzszPAykwqwUAPkhghCwAAAA="/>
  </w:docVars>
  <w:rsids>
    <w:rsidRoot w:val="00D51DAC"/>
    <w:rsid w:val="001E53B2"/>
    <w:rsid w:val="00274851"/>
    <w:rsid w:val="002B3EAB"/>
    <w:rsid w:val="002F03A6"/>
    <w:rsid w:val="003A5A37"/>
    <w:rsid w:val="003B2679"/>
    <w:rsid w:val="00516AC3"/>
    <w:rsid w:val="005423E1"/>
    <w:rsid w:val="005D6D73"/>
    <w:rsid w:val="006F3EB1"/>
    <w:rsid w:val="006F52F0"/>
    <w:rsid w:val="007712BA"/>
    <w:rsid w:val="007E4397"/>
    <w:rsid w:val="00897FF9"/>
    <w:rsid w:val="009128C6"/>
    <w:rsid w:val="009D6EFA"/>
    <w:rsid w:val="009F37D5"/>
    <w:rsid w:val="00A611DA"/>
    <w:rsid w:val="00B86189"/>
    <w:rsid w:val="00BB2DC7"/>
    <w:rsid w:val="00D44037"/>
    <w:rsid w:val="00D51DAC"/>
    <w:rsid w:val="00DC0265"/>
    <w:rsid w:val="00DD2C22"/>
    <w:rsid w:val="00DF2F7A"/>
    <w:rsid w:val="00E311B5"/>
    <w:rsid w:val="00E4494D"/>
    <w:rsid w:val="00E878C3"/>
    <w:rsid w:val="00EC6A5F"/>
    <w:rsid w:val="00ED546C"/>
    <w:rsid w:val="00EF4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08E2B"/>
  <w15:chartTrackingRefBased/>
  <w15:docId w15:val="{5E3F2077-5E1A-4ECE-9733-144FC54FD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BB2DC7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BB2DC7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B2D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B2DC7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BB2D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043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8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96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2.png"/><Relationship Id="rId21" Type="http://schemas.openxmlformats.org/officeDocument/2006/relationships/image" Target="media/image17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63" Type="http://schemas.openxmlformats.org/officeDocument/2006/relationships/image" Target="media/image59.png"/><Relationship Id="rId68" Type="http://schemas.openxmlformats.org/officeDocument/2006/relationships/image" Target="media/image64.png"/><Relationship Id="rId16" Type="http://schemas.openxmlformats.org/officeDocument/2006/relationships/image" Target="media/image1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3" Type="http://schemas.openxmlformats.org/officeDocument/2006/relationships/image" Target="media/image49.png"/><Relationship Id="rId58" Type="http://schemas.openxmlformats.org/officeDocument/2006/relationships/image" Target="media/image54.png"/><Relationship Id="rId66" Type="http://schemas.openxmlformats.org/officeDocument/2006/relationships/image" Target="media/image62.png"/><Relationship Id="rId74" Type="http://schemas.openxmlformats.org/officeDocument/2006/relationships/image" Target="media/image70.png"/><Relationship Id="rId5" Type="http://schemas.openxmlformats.org/officeDocument/2006/relationships/image" Target="media/image1.png"/><Relationship Id="rId61" Type="http://schemas.openxmlformats.org/officeDocument/2006/relationships/image" Target="media/image57.png"/><Relationship Id="rId19" Type="http://schemas.openxmlformats.org/officeDocument/2006/relationships/image" Target="media/image1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56" Type="http://schemas.openxmlformats.org/officeDocument/2006/relationships/image" Target="media/image52.png"/><Relationship Id="rId64" Type="http://schemas.openxmlformats.org/officeDocument/2006/relationships/image" Target="media/image60.png"/><Relationship Id="rId69" Type="http://schemas.openxmlformats.org/officeDocument/2006/relationships/image" Target="media/image65.png"/><Relationship Id="rId77" Type="http://schemas.openxmlformats.org/officeDocument/2006/relationships/fontTable" Target="fontTable.xml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72" Type="http://schemas.openxmlformats.org/officeDocument/2006/relationships/image" Target="media/image68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59" Type="http://schemas.openxmlformats.org/officeDocument/2006/relationships/image" Target="media/image55.png"/><Relationship Id="rId67" Type="http://schemas.openxmlformats.org/officeDocument/2006/relationships/image" Target="media/image63.png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62" Type="http://schemas.openxmlformats.org/officeDocument/2006/relationships/image" Target="media/image58.png"/><Relationship Id="rId70" Type="http://schemas.openxmlformats.org/officeDocument/2006/relationships/image" Target="media/image66.png"/><Relationship Id="rId75" Type="http://schemas.openxmlformats.org/officeDocument/2006/relationships/image" Target="media/image71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57" Type="http://schemas.openxmlformats.org/officeDocument/2006/relationships/image" Target="media/image53.png"/><Relationship Id="rId10" Type="http://schemas.openxmlformats.org/officeDocument/2006/relationships/image" Target="media/image6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60" Type="http://schemas.openxmlformats.org/officeDocument/2006/relationships/image" Target="media/image56.png"/><Relationship Id="rId65" Type="http://schemas.openxmlformats.org/officeDocument/2006/relationships/image" Target="media/image61.png"/><Relationship Id="rId73" Type="http://schemas.openxmlformats.org/officeDocument/2006/relationships/image" Target="media/image69.png"/><Relationship Id="rId78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9" Type="http://schemas.openxmlformats.org/officeDocument/2006/relationships/image" Target="media/image35.png"/><Relationship Id="rId34" Type="http://schemas.openxmlformats.org/officeDocument/2006/relationships/image" Target="media/image30.png"/><Relationship Id="rId50" Type="http://schemas.openxmlformats.org/officeDocument/2006/relationships/image" Target="media/image46.png"/><Relationship Id="rId55" Type="http://schemas.openxmlformats.org/officeDocument/2006/relationships/image" Target="media/image51.png"/><Relationship Id="rId76" Type="http://schemas.openxmlformats.org/officeDocument/2006/relationships/image" Target="media/image72.png"/><Relationship Id="rId7" Type="http://schemas.openxmlformats.org/officeDocument/2006/relationships/image" Target="media/image3.png"/><Relationship Id="rId71" Type="http://schemas.openxmlformats.org/officeDocument/2006/relationships/image" Target="media/image67.png"/><Relationship Id="rId2" Type="http://schemas.openxmlformats.org/officeDocument/2006/relationships/styles" Target="styles.xml"/><Relationship Id="rId29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</TotalTime>
  <Pages>1</Pages>
  <Words>27</Words>
  <Characters>1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 Wu</dc:creator>
  <cp:keywords/>
  <dc:description/>
  <cp:lastModifiedBy>Eric Wu</cp:lastModifiedBy>
  <cp:revision>14</cp:revision>
  <dcterms:created xsi:type="dcterms:W3CDTF">2020-12-07T02:29:00Z</dcterms:created>
  <dcterms:modified xsi:type="dcterms:W3CDTF">2021-01-07T18:10:00Z</dcterms:modified>
</cp:coreProperties>
</file>